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463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91"/>
        <w:gridCol w:w="3136"/>
        <w:gridCol w:w="3136"/>
      </w:tblGrid>
      <w:tr w:rsidR="00750438" w:rsidRPr="00750438" w:rsidTr="00750438">
        <w:trPr>
          <w:trHeight w:val="603"/>
        </w:trPr>
        <w:tc>
          <w:tcPr>
            <w:tcW w:w="31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750438" w:rsidRPr="00750438" w:rsidRDefault="00750438" w:rsidP="007504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Verdana" w:eastAsia="Times New Roman" w:hAnsi="Verdana" w:cs="Times New Roman"/>
                <w:b/>
                <w:bCs/>
                <w:color w:val="000000"/>
                <w:sz w:val="20"/>
                <w:szCs w:val="20"/>
              </w:rPr>
              <w:t>Threat-Source/Vulnerability</w:t>
            </w:r>
          </w:p>
        </w:tc>
        <w:tc>
          <w:tcPr>
            <w:tcW w:w="31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50438" w:rsidRPr="00750438" w:rsidRDefault="00750438" w:rsidP="00750438">
            <w:pPr>
              <w:spacing w:after="0" w:line="240" w:lineRule="auto"/>
              <w:ind w:left="13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Verdana" w:eastAsia="Times New Roman" w:hAnsi="Verdana" w:cs="Times New Roman"/>
                <w:b/>
                <w:bCs/>
                <w:color w:val="000000"/>
                <w:sz w:val="20"/>
                <w:szCs w:val="20"/>
              </w:rPr>
              <w:t>Level</w:t>
            </w:r>
          </w:p>
        </w:tc>
        <w:tc>
          <w:tcPr>
            <w:tcW w:w="31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50438" w:rsidRPr="00750438" w:rsidRDefault="00750438" w:rsidP="007504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0" w:name="_GoBack"/>
            <w:r>
              <w:rPr>
                <w:rFonts w:ascii="Verdana" w:eastAsia="Times New Roman" w:hAnsi="Verdana" w:cs="Times New Roman"/>
                <w:b/>
                <w:bCs/>
                <w:color w:val="000000"/>
                <w:sz w:val="20"/>
                <w:szCs w:val="20"/>
              </w:rPr>
              <w:t>Risk Impact</w:t>
            </w:r>
            <w:bookmarkEnd w:id="0"/>
          </w:p>
        </w:tc>
      </w:tr>
      <w:tr w:rsidR="00750438" w:rsidRPr="00750438" w:rsidTr="00750438">
        <w:trPr>
          <w:trHeight w:val="1805"/>
        </w:trPr>
        <w:tc>
          <w:tcPr>
            <w:tcW w:w="31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750438" w:rsidRPr="00750438" w:rsidRDefault="00750438" w:rsidP="00750438">
            <w:pPr>
              <w:spacing w:after="0" w:line="240" w:lineRule="auto"/>
              <w:ind w:left="13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>Hacking of Application</w:t>
            </w:r>
          </w:p>
        </w:tc>
        <w:tc>
          <w:tcPr>
            <w:tcW w:w="31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50438" w:rsidRPr="00750438" w:rsidRDefault="00750438" w:rsidP="00750438">
            <w:pPr>
              <w:spacing w:after="0" w:line="240" w:lineRule="auto"/>
              <w:ind w:left="13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0438"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>High-risk</w:t>
            </w:r>
          </w:p>
        </w:tc>
        <w:tc>
          <w:tcPr>
            <w:tcW w:w="31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50438" w:rsidRPr="00750438" w:rsidRDefault="00750438" w:rsidP="00750438">
            <w:pPr>
              <w:spacing w:before="9" w:after="0" w:line="240" w:lineRule="auto"/>
              <w:ind w:left="129" w:right="48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>Cause of cheating in some applications or jailbreaking the application</w:t>
            </w:r>
          </w:p>
        </w:tc>
      </w:tr>
      <w:tr w:rsidR="00750438" w:rsidRPr="00750438" w:rsidTr="00750438">
        <w:trPr>
          <w:trHeight w:val="1679"/>
        </w:trPr>
        <w:tc>
          <w:tcPr>
            <w:tcW w:w="31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750438" w:rsidRPr="00750438" w:rsidRDefault="00750438" w:rsidP="00750438">
            <w:pPr>
              <w:spacing w:after="0" w:line="240" w:lineRule="auto"/>
              <w:ind w:left="129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0438"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>Unauthorized</w:t>
            </w:r>
          </w:p>
          <w:p w:rsidR="00750438" w:rsidRDefault="00750438" w:rsidP="00750438">
            <w:pPr>
              <w:spacing w:after="0" w:line="240" w:lineRule="auto"/>
              <w:ind w:left="123"/>
              <w:jc w:val="center"/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</w:pPr>
            <w:r w:rsidRPr="00750438"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>users</w:t>
            </w:r>
          </w:p>
          <w:p w:rsidR="00750438" w:rsidRPr="00750438" w:rsidRDefault="00750438" w:rsidP="00750438">
            <w:pPr>
              <w:spacing w:before="11" w:after="0" w:line="240" w:lineRule="auto"/>
              <w:ind w:left="12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50438" w:rsidRPr="00750438" w:rsidRDefault="00750438" w:rsidP="00750438">
            <w:pPr>
              <w:spacing w:after="0" w:line="240" w:lineRule="auto"/>
              <w:ind w:left="13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0438"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>Medium-risk</w:t>
            </w:r>
          </w:p>
        </w:tc>
        <w:tc>
          <w:tcPr>
            <w:tcW w:w="31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50438" w:rsidRDefault="00750438" w:rsidP="00750438">
            <w:pPr>
              <w:spacing w:after="0" w:line="240" w:lineRule="auto"/>
              <w:ind w:left="132"/>
              <w:jc w:val="both"/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</w:pPr>
            <w:r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>Attackers do take control of someone’s account or even in the system administration control</w:t>
            </w:r>
          </w:p>
          <w:p w:rsidR="00750438" w:rsidRPr="00750438" w:rsidRDefault="00750438" w:rsidP="00750438">
            <w:pPr>
              <w:spacing w:before="10" w:after="0" w:line="240" w:lineRule="auto"/>
              <w:ind w:left="123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0438" w:rsidRPr="00750438" w:rsidTr="00750438">
        <w:trPr>
          <w:trHeight w:val="1986"/>
        </w:trPr>
        <w:tc>
          <w:tcPr>
            <w:tcW w:w="31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750438" w:rsidRDefault="00750438" w:rsidP="00750438">
            <w:pPr>
              <w:spacing w:after="0" w:line="240" w:lineRule="auto"/>
              <w:ind w:left="129"/>
              <w:jc w:val="center"/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</w:pPr>
            <w:r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>Downloadable Virus</w:t>
            </w:r>
          </w:p>
          <w:p w:rsidR="00750438" w:rsidRPr="00750438" w:rsidRDefault="00750438" w:rsidP="00750438">
            <w:pPr>
              <w:spacing w:after="0" w:line="240" w:lineRule="auto"/>
              <w:ind w:left="13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50438" w:rsidRDefault="00750438" w:rsidP="00750438">
            <w:pPr>
              <w:spacing w:after="0" w:line="240" w:lineRule="auto"/>
              <w:ind w:left="132"/>
              <w:jc w:val="center"/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</w:pPr>
            <w:r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>Medium-Risk</w:t>
            </w:r>
          </w:p>
          <w:p w:rsidR="00750438" w:rsidRPr="00750438" w:rsidRDefault="00750438" w:rsidP="00750438">
            <w:pPr>
              <w:spacing w:after="0" w:line="240" w:lineRule="auto"/>
              <w:ind w:left="13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1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50438" w:rsidRDefault="00750438" w:rsidP="00750438">
            <w:pPr>
              <w:spacing w:after="0" w:line="240" w:lineRule="auto"/>
              <w:ind w:left="112" w:right="43" w:hanging="18"/>
              <w:jc w:val="both"/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</w:pPr>
            <w:r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>Without any updates and any anti-virus protection, you might download a potential threat to your system. Sometimes it can be a dangerous virus that can control or destroy your system.</w:t>
            </w:r>
          </w:p>
          <w:p w:rsidR="00750438" w:rsidRPr="00750438" w:rsidRDefault="00750438" w:rsidP="00750438">
            <w:pPr>
              <w:spacing w:before="11" w:after="0" w:line="240" w:lineRule="auto"/>
              <w:ind w:left="121" w:right="168" w:firstLine="1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0438" w:rsidRPr="00750438" w:rsidTr="00750438">
        <w:trPr>
          <w:trHeight w:val="1986"/>
        </w:trPr>
        <w:tc>
          <w:tcPr>
            <w:tcW w:w="31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750438" w:rsidRPr="00750438" w:rsidRDefault="00750438" w:rsidP="00750438">
            <w:pPr>
              <w:spacing w:after="0" w:line="240" w:lineRule="auto"/>
              <w:ind w:left="12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0438"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>Computer</w:t>
            </w:r>
          </w:p>
          <w:p w:rsidR="00750438" w:rsidRPr="00750438" w:rsidRDefault="00750438" w:rsidP="00750438">
            <w:pPr>
              <w:spacing w:before="11" w:after="0" w:line="240" w:lineRule="auto"/>
              <w:ind w:left="129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0438"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>criminal</w:t>
            </w:r>
          </w:p>
        </w:tc>
        <w:tc>
          <w:tcPr>
            <w:tcW w:w="31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50438" w:rsidRPr="00750438" w:rsidRDefault="00750438" w:rsidP="00750438">
            <w:pPr>
              <w:spacing w:after="0" w:line="240" w:lineRule="auto"/>
              <w:ind w:left="13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0438"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>Medium-risk</w:t>
            </w:r>
          </w:p>
        </w:tc>
        <w:tc>
          <w:tcPr>
            <w:tcW w:w="31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50438" w:rsidRPr="00750438" w:rsidRDefault="00750438" w:rsidP="00750438">
            <w:pPr>
              <w:spacing w:after="0" w:line="240" w:lineRule="auto"/>
              <w:ind w:left="13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>Do not </w:t>
            </w:r>
            <w:r w:rsidRPr="00750438"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 xml:space="preserve">practice good  </w:t>
            </w:r>
            <w:r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 xml:space="preserve">habits in handling </w:t>
            </w:r>
            <w:r w:rsidRPr="00750438"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>account</w:t>
            </w:r>
          </w:p>
        </w:tc>
      </w:tr>
      <w:tr w:rsidR="00750438" w:rsidRPr="00750438" w:rsidTr="00750438">
        <w:trPr>
          <w:trHeight w:val="1986"/>
        </w:trPr>
        <w:tc>
          <w:tcPr>
            <w:tcW w:w="31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50438" w:rsidRPr="00750438" w:rsidRDefault="00750438" w:rsidP="00750438">
            <w:pPr>
              <w:spacing w:after="0" w:line="240" w:lineRule="auto"/>
              <w:ind w:left="12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0438"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>Government</w:t>
            </w:r>
          </w:p>
          <w:p w:rsidR="00750438" w:rsidRPr="00750438" w:rsidRDefault="00750438" w:rsidP="00750438">
            <w:pPr>
              <w:spacing w:after="0" w:line="240" w:lineRule="auto"/>
              <w:ind w:left="129"/>
              <w:jc w:val="center"/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</w:pPr>
            <w:r w:rsidRPr="00750438"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>Interests</w:t>
            </w:r>
          </w:p>
        </w:tc>
        <w:tc>
          <w:tcPr>
            <w:tcW w:w="31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50438" w:rsidRPr="00750438" w:rsidRDefault="00750438" w:rsidP="00750438">
            <w:pPr>
              <w:spacing w:after="0" w:line="240" w:lineRule="auto"/>
              <w:ind w:left="132"/>
              <w:jc w:val="center"/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</w:pPr>
            <w:r w:rsidRPr="00750438"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>High-risk</w:t>
            </w:r>
          </w:p>
        </w:tc>
        <w:tc>
          <w:tcPr>
            <w:tcW w:w="31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50438" w:rsidRPr="00750438" w:rsidRDefault="00750438" w:rsidP="00750438">
            <w:pPr>
              <w:spacing w:before="11" w:after="0" w:line="240" w:lineRule="auto"/>
              <w:ind w:left="123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>C</w:t>
            </w:r>
            <w:r w:rsidRPr="00750438"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>ountries'  </w:t>
            </w:r>
          </w:p>
          <w:p w:rsidR="00750438" w:rsidRPr="00750438" w:rsidRDefault="00750438" w:rsidP="00750438">
            <w:pPr>
              <w:spacing w:before="7" w:after="0" w:line="240" w:lineRule="auto"/>
              <w:ind w:left="121" w:right="104" w:firstLine="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 xml:space="preserve">governments want to have a </w:t>
            </w:r>
            <w:r w:rsidRPr="00750438"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>p</w:t>
            </w:r>
            <w:r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>ercentage of it and also maybe they might try to ban your application or delete it.</w:t>
            </w:r>
          </w:p>
        </w:tc>
      </w:tr>
      <w:tr w:rsidR="00750438" w:rsidRPr="00750438" w:rsidTr="00750438">
        <w:trPr>
          <w:trHeight w:val="1986"/>
        </w:trPr>
        <w:tc>
          <w:tcPr>
            <w:tcW w:w="31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50438" w:rsidRPr="00750438" w:rsidRDefault="00750438" w:rsidP="00750438">
            <w:pPr>
              <w:spacing w:after="0" w:line="240" w:lineRule="auto"/>
              <w:ind w:left="129"/>
              <w:jc w:val="center"/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</w:pPr>
            <w:r w:rsidRPr="00750438"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lastRenderedPageBreak/>
              <w:t>Oxidation</w:t>
            </w:r>
          </w:p>
        </w:tc>
        <w:tc>
          <w:tcPr>
            <w:tcW w:w="31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50438" w:rsidRPr="00750438" w:rsidRDefault="00750438" w:rsidP="00750438">
            <w:pPr>
              <w:spacing w:after="0" w:line="240" w:lineRule="auto"/>
              <w:ind w:left="132"/>
              <w:jc w:val="center"/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</w:pPr>
            <w:r w:rsidRPr="00750438"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>Low-risk</w:t>
            </w:r>
          </w:p>
        </w:tc>
        <w:tc>
          <w:tcPr>
            <w:tcW w:w="31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50438" w:rsidRPr="00750438" w:rsidRDefault="00750438" w:rsidP="00750438">
            <w:pPr>
              <w:spacing w:after="0" w:line="240" w:lineRule="auto"/>
              <w:ind w:left="129" w:right="99" w:firstLine="3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0438"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>Not positioned in a dry but</w:t>
            </w:r>
            <w:r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r w:rsidRPr="00750438"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>nough cool</w:t>
            </w:r>
            <w:r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 xml:space="preserve"> place and the start of rusting of different parts of the computer.</w:t>
            </w:r>
          </w:p>
        </w:tc>
      </w:tr>
      <w:tr w:rsidR="00750438" w:rsidRPr="00750438" w:rsidTr="00750438">
        <w:trPr>
          <w:trHeight w:val="1986"/>
        </w:trPr>
        <w:tc>
          <w:tcPr>
            <w:tcW w:w="31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50438" w:rsidRPr="00750438" w:rsidRDefault="00750438" w:rsidP="00750438">
            <w:pPr>
              <w:spacing w:after="0" w:line="240" w:lineRule="auto"/>
              <w:ind w:left="129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0438"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>Unintentional</w:t>
            </w:r>
          </w:p>
          <w:p w:rsidR="00750438" w:rsidRPr="00750438" w:rsidRDefault="00750438" w:rsidP="00750438">
            <w:pPr>
              <w:spacing w:before="11" w:after="0" w:line="240" w:lineRule="auto"/>
              <w:ind w:left="115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0438"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>Act of</w:t>
            </w:r>
          </w:p>
          <w:p w:rsidR="00750438" w:rsidRPr="00750438" w:rsidRDefault="00750438" w:rsidP="00750438">
            <w:pPr>
              <w:spacing w:after="0" w:line="240" w:lineRule="auto"/>
              <w:ind w:left="129"/>
              <w:jc w:val="center"/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</w:pPr>
            <w:r w:rsidRPr="00750438"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>Employees</w:t>
            </w:r>
          </w:p>
        </w:tc>
        <w:tc>
          <w:tcPr>
            <w:tcW w:w="31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50438" w:rsidRPr="00750438" w:rsidRDefault="00750438" w:rsidP="00750438">
            <w:pPr>
              <w:spacing w:after="0" w:line="240" w:lineRule="auto"/>
              <w:ind w:left="132"/>
              <w:jc w:val="center"/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</w:pPr>
            <w:r w:rsidRPr="00750438"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>Low-risk</w:t>
            </w:r>
          </w:p>
        </w:tc>
        <w:tc>
          <w:tcPr>
            <w:tcW w:w="31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50438" w:rsidRPr="00750438" w:rsidRDefault="00750438" w:rsidP="00750438">
            <w:pPr>
              <w:spacing w:after="0" w:line="240" w:lineRule="auto"/>
              <w:ind w:left="115" w:right="244" w:hanging="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>An employee was surfing </w:t>
            </w:r>
            <w:r w:rsidRPr="00750438"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>the net</w:t>
            </w:r>
            <w:r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 xml:space="preserve"> </w:t>
            </w:r>
            <w:r w:rsidRPr="00750438"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>without any</w:t>
            </w:r>
            <w:r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 xml:space="preserve"> awareness of what sites he/she is exploring then he </w:t>
            </w:r>
            <w:r w:rsidRPr="00750438"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 xml:space="preserve">accidentally </w:t>
            </w:r>
            <w:r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>click a click</w:t>
            </w:r>
            <w:r w:rsidRPr="00750438"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>bait site.</w:t>
            </w:r>
          </w:p>
        </w:tc>
      </w:tr>
      <w:tr w:rsidR="00750438" w:rsidRPr="00750438" w:rsidTr="00750438">
        <w:trPr>
          <w:trHeight w:val="1986"/>
        </w:trPr>
        <w:tc>
          <w:tcPr>
            <w:tcW w:w="31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50438" w:rsidRPr="00750438" w:rsidRDefault="00750438" w:rsidP="00750438">
            <w:pPr>
              <w:spacing w:after="0" w:line="240" w:lineRule="auto"/>
              <w:ind w:left="129"/>
              <w:jc w:val="center"/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</w:pPr>
            <w:r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>Software Application Error</w:t>
            </w:r>
          </w:p>
        </w:tc>
        <w:tc>
          <w:tcPr>
            <w:tcW w:w="31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50438" w:rsidRPr="00750438" w:rsidRDefault="00750438" w:rsidP="00750438">
            <w:pPr>
              <w:spacing w:after="0" w:line="240" w:lineRule="auto"/>
              <w:ind w:left="132"/>
              <w:jc w:val="center"/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</w:pPr>
            <w:r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>Low-risk</w:t>
            </w:r>
          </w:p>
        </w:tc>
        <w:tc>
          <w:tcPr>
            <w:tcW w:w="31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50438" w:rsidRPr="00750438" w:rsidRDefault="00750438" w:rsidP="00750438">
            <w:pPr>
              <w:spacing w:after="0" w:line="240" w:lineRule="auto"/>
              <w:ind w:left="115" w:right="244" w:hanging="6"/>
              <w:jc w:val="both"/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</w:pPr>
            <w:r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>Can cause the applications bugs and most likely to corrupt and not be able to work</w:t>
            </w:r>
          </w:p>
        </w:tc>
      </w:tr>
      <w:tr w:rsidR="00750438" w:rsidRPr="00750438" w:rsidTr="00750438">
        <w:trPr>
          <w:trHeight w:val="1986"/>
        </w:trPr>
        <w:tc>
          <w:tcPr>
            <w:tcW w:w="31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50438" w:rsidRDefault="00750438" w:rsidP="00750438">
            <w:pPr>
              <w:spacing w:after="0" w:line="240" w:lineRule="auto"/>
              <w:ind w:left="129"/>
              <w:jc w:val="center"/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</w:pPr>
            <w:r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>Network Injection A</w:t>
            </w:r>
            <w:r w:rsidRPr="00750438"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>ttack</w:t>
            </w:r>
          </w:p>
        </w:tc>
        <w:tc>
          <w:tcPr>
            <w:tcW w:w="31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50438" w:rsidRDefault="00750438" w:rsidP="00750438">
            <w:pPr>
              <w:spacing w:after="0" w:line="240" w:lineRule="auto"/>
              <w:ind w:left="132"/>
              <w:jc w:val="center"/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</w:pPr>
            <w:r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>High-risk</w:t>
            </w:r>
          </w:p>
        </w:tc>
        <w:tc>
          <w:tcPr>
            <w:tcW w:w="31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50438" w:rsidRDefault="00750438" w:rsidP="00750438">
            <w:pPr>
              <w:spacing w:after="0" w:line="240" w:lineRule="auto"/>
              <w:ind w:left="115" w:right="244" w:hanging="6"/>
              <w:jc w:val="both"/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</w:pPr>
            <w:r w:rsidRPr="00750438"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>attacker</w:t>
            </w:r>
            <w:r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>s</w:t>
            </w:r>
            <w:r w:rsidRPr="00750438"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 xml:space="preserve"> utilize a database server error page to ask a series of True/False questions using SQL statements to obtain total control of the database or</w:t>
            </w:r>
            <w:r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 xml:space="preserve"> execute commands on the system and it becomes a high risk because attackers will gain full control</w:t>
            </w:r>
          </w:p>
        </w:tc>
      </w:tr>
      <w:tr w:rsidR="00750438" w:rsidRPr="00750438" w:rsidTr="00750438">
        <w:trPr>
          <w:trHeight w:val="1986"/>
        </w:trPr>
        <w:tc>
          <w:tcPr>
            <w:tcW w:w="31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50438" w:rsidRDefault="00750438" w:rsidP="00750438">
            <w:pPr>
              <w:spacing w:after="0" w:line="240" w:lineRule="auto"/>
              <w:ind w:left="129"/>
              <w:jc w:val="center"/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</w:pPr>
            <w:r w:rsidRPr="00750438"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>Partnerships</w:t>
            </w:r>
          </w:p>
        </w:tc>
        <w:tc>
          <w:tcPr>
            <w:tcW w:w="31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50438" w:rsidRDefault="00750438" w:rsidP="00750438">
            <w:pPr>
              <w:spacing w:after="0" w:line="240" w:lineRule="auto"/>
              <w:ind w:left="132"/>
              <w:jc w:val="center"/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</w:pPr>
            <w:r w:rsidRPr="00750438"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>High-risk</w:t>
            </w:r>
          </w:p>
        </w:tc>
        <w:tc>
          <w:tcPr>
            <w:tcW w:w="31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750438" w:rsidRPr="00750438" w:rsidRDefault="00750438" w:rsidP="00750438">
            <w:pPr>
              <w:spacing w:after="0" w:line="240" w:lineRule="auto"/>
              <w:ind w:left="112" w:right="43" w:hanging="18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0438"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>The company’s  partnership  </w:t>
            </w:r>
          </w:p>
          <w:p w:rsidR="00750438" w:rsidRPr="00750438" w:rsidRDefault="00750438" w:rsidP="00750438">
            <w:pPr>
              <w:spacing w:before="7" w:after="0" w:line="240" w:lineRule="auto"/>
              <w:ind w:left="12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>with others tend to perform </w:t>
            </w:r>
            <w:r w:rsidRPr="00750438"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 xml:space="preserve">misconduct </w:t>
            </w:r>
            <w:r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  <w:t>in negotiating.</w:t>
            </w:r>
          </w:p>
          <w:p w:rsidR="00750438" w:rsidRDefault="00750438" w:rsidP="00750438">
            <w:pPr>
              <w:spacing w:after="0" w:line="240" w:lineRule="auto"/>
              <w:ind w:left="115" w:right="244" w:hanging="6"/>
              <w:jc w:val="both"/>
              <w:rPr>
                <w:rFonts w:ascii="Verdana" w:eastAsia="Times New Roman" w:hAnsi="Verdana" w:cs="Times New Roman"/>
                <w:color w:val="000000"/>
                <w:sz w:val="20"/>
                <w:szCs w:val="20"/>
              </w:rPr>
            </w:pPr>
          </w:p>
        </w:tc>
      </w:tr>
    </w:tbl>
    <w:p w:rsidR="00750438" w:rsidRPr="00750438" w:rsidRDefault="00750438" w:rsidP="00750438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6244E" w:rsidRDefault="001B012E"/>
    <w:sectPr w:rsidR="0036244E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B012E" w:rsidRDefault="001B012E" w:rsidP="00750438">
      <w:pPr>
        <w:spacing w:after="0" w:line="240" w:lineRule="auto"/>
      </w:pPr>
      <w:r>
        <w:separator/>
      </w:r>
    </w:p>
  </w:endnote>
  <w:endnote w:type="continuationSeparator" w:id="0">
    <w:p w:rsidR="001B012E" w:rsidRDefault="001B012E" w:rsidP="007504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0438" w:rsidRDefault="0075043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0438" w:rsidRDefault="0075043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0438" w:rsidRDefault="0075043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B012E" w:rsidRDefault="001B012E" w:rsidP="00750438">
      <w:pPr>
        <w:spacing w:after="0" w:line="240" w:lineRule="auto"/>
      </w:pPr>
      <w:r>
        <w:separator/>
      </w:r>
    </w:p>
  </w:footnote>
  <w:footnote w:type="continuationSeparator" w:id="0">
    <w:p w:rsidR="001B012E" w:rsidRDefault="001B012E" w:rsidP="007504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0438" w:rsidRDefault="0075043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0438" w:rsidRDefault="00750438">
    <w:pPr>
      <w:pStyle w:val="Header"/>
    </w:pPr>
    <w:r>
      <w:t>Eric Brian De Guzman</w:t>
    </w:r>
  </w:p>
  <w:p w:rsidR="00750438" w:rsidRDefault="00750438">
    <w:pPr>
      <w:pStyle w:val="Header"/>
    </w:pPr>
    <w:r>
      <w:t>BSIT- 3 block 1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0438" w:rsidRDefault="0075043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xNTA0NTA3MjU3NjBQ0lEKTi0uzszPAykwrAUAzWgS9CwAAAA="/>
  </w:docVars>
  <w:rsids>
    <w:rsidRoot w:val="00750438"/>
    <w:rsid w:val="001B012E"/>
    <w:rsid w:val="006E568F"/>
    <w:rsid w:val="00750438"/>
    <w:rsid w:val="007B55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0CD95B"/>
  <w15:chartTrackingRefBased/>
  <w15:docId w15:val="{8FC8FC7F-AC45-425E-AE5F-87A0E330B6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504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504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0438"/>
  </w:style>
  <w:style w:type="paragraph" w:styleId="Footer">
    <w:name w:val="footer"/>
    <w:basedOn w:val="Normal"/>
    <w:link w:val="FooterChar"/>
    <w:uiPriority w:val="99"/>
    <w:unhideWhenUsed/>
    <w:rsid w:val="007504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04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31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254009">
          <w:marLeft w:val="89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53417">
          <w:marLeft w:val="89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231</Words>
  <Characters>1321</Characters>
  <Application>Microsoft Office Word</Application>
  <DocSecurity>0</DocSecurity>
  <Lines>11</Lines>
  <Paragraphs>3</Paragraphs>
  <ScaleCrop>false</ScaleCrop>
  <Company/>
  <LinksUpToDate>false</LinksUpToDate>
  <CharactersWithSpaces>1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De Guzman</dc:creator>
  <cp:keywords/>
  <dc:description/>
  <cp:lastModifiedBy>Eric De Guzman</cp:lastModifiedBy>
  <cp:revision>1</cp:revision>
  <dcterms:created xsi:type="dcterms:W3CDTF">2022-05-31T05:55:00Z</dcterms:created>
  <dcterms:modified xsi:type="dcterms:W3CDTF">2022-05-31T06:24:00Z</dcterms:modified>
</cp:coreProperties>
</file>